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14:paraId="00000005" w14:textId="77777777" w:rsidR="00C22D2C" w:rsidRDefault="00C22D2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C22D2C" w:rsidRDefault="00DC793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C22D2C" w:rsidRDefault="00DC793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C22D2C" w:rsidRDefault="00DC793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Province</w:t>
      </w:r>
    </w:p>
    <w:p w14:paraId="0000000B"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w:t>
      </w:r>
      <w:r>
        <w:rPr>
          <w:b/>
        </w:rPr>
        <w:t>THANKS FOR YOUR SUGGESTIONS</w:t>
      </w:r>
    </w:p>
    <w:p w14:paraId="00000010"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619034E" w14:textId="77777777" w:rsidR="00A00DB7"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t is with great pleasure </w:t>
      </w:r>
      <w:r w:rsidR="00A00DB7">
        <w:rPr>
          <w:lang w:val="en-GB"/>
        </w:rPr>
        <w:t>to le</w:t>
      </w:r>
      <w:r>
        <w:t xml:space="preserve">t you know that we </w:t>
      </w:r>
      <w:r w:rsidR="00A00DB7">
        <w:rPr>
          <w:lang w:val="en-GB"/>
        </w:rPr>
        <w:t>are going to</w:t>
      </w:r>
      <w:r>
        <w:t xml:space="preserve"> incorporate your suggestions into the development of our product. </w:t>
      </w:r>
    </w:p>
    <w:p w14:paraId="354E4D47" w14:textId="77777777" w:rsidR="00A00DB7" w:rsidRDefault="00A00D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492AD826"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YOUR COMPANY NAME] think you [COMPANY NAME] will be pleased to see the improvements that </w:t>
      </w:r>
      <w:r w:rsidR="00A00DB7">
        <w:rPr>
          <w:lang w:val="en-GB"/>
        </w:rPr>
        <w:t>are going to</w:t>
      </w:r>
      <w:r>
        <w:t xml:space="preserve"> be made on your behalf. We have tested the product and can assure you that all the problems flagged up in the past have been eliminated.</w:t>
      </w:r>
    </w:p>
    <w:p w14:paraId="00000015"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thank you for your input.</w:t>
      </w:r>
    </w:p>
    <w:p w14:paraId="00000017"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are pleased that you were willing to partake in this project and were so open in sharing with us your suggestions.</w:t>
      </w:r>
    </w:p>
    <w:p w14:paraId="00000019"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A"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0000001B"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1F"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0"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DETAILS]</w:t>
      </w:r>
    </w:p>
    <w:p w14:paraId="00000021"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22"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C22D2C">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228D8" w14:textId="77777777" w:rsidR="004D4583" w:rsidRDefault="004D4583">
      <w:r>
        <w:separator/>
      </w:r>
    </w:p>
  </w:endnote>
  <w:endnote w:type="continuationSeparator" w:id="0">
    <w:p w14:paraId="64E9CDFD" w14:textId="77777777" w:rsidR="004D4583" w:rsidRDefault="004D4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3" w14:textId="77777777" w:rsidR="00C22D2C" w:rsidRDefault="00DC79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4" w14:textId="77777777" w:rsidR="00C22D2C" w:rsidRDefault="00DC79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5" w14:textId="77777777" w:rsidR="00C22D2C" w:rsidRDefault="00DC79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6" w14:textId="77777777" w:rsidR="00C22D2C" w:rsidRDefault="009E6D3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DC7934">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CEDCE" w14:textId="77777777" w:rsidR="004D4583" w:rsidRDefault="004D4583">
      <w:r>
        <w:separator/>
      </w:r>
    </w:p>
  </w:footnote>
  <w:footnote w:type="continuationSeparator" w:id="0">
    <w:p w14:paraId="39B2B907" w14:textId="77777777" w:rsidR="004D4583" w:rsidRDefault="004D45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YwMzIxMjY2MTFT0lEKTi0uzszPAykwqgUAqbBvyCwAAAA="/>
    <w:docVar w:name="Description" w:val="Keeping your client informed of your company's receipt of a suggestion into your product and an intention to implement the suggestion into your new product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It is with great pleasure that we let you know that we will incorporate your suggestions into the development of our product."/>
    <w:docVar w:name="Tags" w:val="market analysis, business documents, entrepreneurship, entrepreneur, guideline, checklist, thank you for your suggestions template, thank you for your suggestions example, how to create a thank you for your suggestions letter, what is a thank you for your suggestions letter"/>
  </w:docVars>
  <w:rsids>
    <w:rsidRoot w:val="00C22D2C"/>
    <w:rsid w:val="0026158D"/>
    <w:rsid w:val="004D4583"/>
    <w:rsid w:val="006B6C41"/>
    <w:rsid w:val="006E4ABF"/>
    <w:rsid w:val="009E6D37"/>
    <w:rsid w:val="00A00DB7"/>
    <w:rsid w:val="00C22D2C"/>
    <w:rsid w:val="00D736DA"/>
    <w:rsid w:val="00DC7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6B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d74aPpjvPA6uHdNxPZz4o7Y+Ug==">AMUW2mX6w+MQsEDm30ujhYHqX3Nf5J5sSck8wjXwtO7UloY37jwrhJ2qujTxDkWa4uBq6Tr+eauolIoTg0DtPHLN1FYhBQtXiNMBsJYqRphb8dVJUukGCKGD1JLtnAXlYAmMHiIjZrl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0</Words>
  <Characters>582</Characters>
  <Application>Microsoft Office Word</Application>
  <DocSecurity>0</DocSecurity>
  <Lines>3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30:00Z</dcterms:created>
  <dcterms:modified xsi:type="dcterms:W3CDTF">2019-10-21T19:18:00Z</dcterms:modified>
  <cp:category/>
</cp:coreProperties>
</file>